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E24F7" w14:textId="5F425E45" w:rsidR="00BE6993" w:rsidRDefault="00BE6993">
      <w:r>
        <w:t>Student Name</w:t>
      </w:r>
      <w:r>
        <w:tab/>
      </w:r>
      <w:r>
        <w:tab/>
        <w:t xml:space="preserve">: </w:t>
      </w:r>
      <w:r w:rsidR="00BF4C46">
        <w:t xml:space="preserve"> John McCann</w:t>
      </w:r>
    </w:p>
    <w:p w14:paraId="4905810F" w14:textId="38F825CC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>
        <w:tab/>
      </w:r>
      <w:hyperlink r:id="rId10" w:history="1">
        <w:r w:rsidR="008351B5" w:rsidRPr="00F60E87">
          <w:rPr>
            <w:rStyle w:val="Hyperlink"/>
          </w:rPr>
          <w:t>https://github.com/jmccannbarrow/whoisathome</w:t>
        </w:r>
      </w:hyperlink>
    </w:p>
    <w:p w14:paraId="22D4FCF5" w14:textId="34B909A6" w:rsidR="008351B5" w:rsidRDefault="008351B5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Video URL</w:t>
      </w:r>
      <w:r w:rsidR="00A52E0E">
        <w:t xml:space="preserve">: </w:t>
      </w:r>
      <w:hyperlink r:id="rId11" w:tgtFrame="_blank" w:history="1">
        <w:r w:rsidR="00A52E0E">
          <w:rPr>
            <w:rStyle w:val="Hyperlink"/>
            <w:rFonts w:ascii="Arial" w:hAnsi="Arial" w:cs="Arial"/>
            <w:sz w:val="23"/>
            <w:szCs w:val="23"/>
            <w:shd w:val="clear" w:color="auto" w:fill="F4F4F4"/>
          </w:rPr>
          <w:t>https://youtu.be/WUFSqo_syLc</w:t>
        </w:r>
      </w:hyperlink>
      <w:bookmarkStart w:id="0" w:name="_GoBack"/>
      <w:bookmarkEnd w:id="0"/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34280DB9" w:rsidR="00494B44" w:rsidRDefault="00BF4C46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 used more than 2 program strands in project. With programming in python script, </w:t>
            </w:r>
            <w:proofErr w:type="spellStart"/>
            <w:r>
              <w:t>mysql</w:t>
            </w:r>
            <w:proofErr w:type="spellEnd"/>
            <w:r>
              <w:t xml:space="preserve"> in developing </w:t>
            </w:r>
            <w:proofErr w:type="spellStart"/>
            <w:r>
              <w:t>db</w:t>
            </w:r>
            <w:proofErr w:type="spellEnd"/>
            <w:r>
              <w:t xml:space="preserve"> and html in putting together webpage to display output.</w:t>
            </w:r>
          </w:p>
        </w:tc>
        <w:tc>
          <w:tcPr>
            <w:tcW w:w="3677" w:type="dxa"/>
            <w:vAlign w:val="center"/>
          </w:tcPr>
          <w:p w14:paraId="24C32D5D" w14:textId="112F5EC9" w:rsidR="00494B44" w:rsidRDefault="00B2600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’ve </w:t>
            </w:r>
            <w:r w:rsidR="009F0E4F">
              <w:t xml:space="preserve">used Bluetooth and </w:t>
            </w:r>
            <w:proofErr w:type="spellStart"/>
            <w:r w:rsidR="009F0E4F">
              <w:t>wifi</w:t>
            </w:r>
            <w:proofErr w:type="spellEnd"/>
            <w:r w:rsidR="009F0E4F">
              <w:t xml:space="preserve"> technologies in the workings of my project.</w:t>
            </w:r>
          </w:p>
        </w:tc>
        <w:tc>
          <w:tcPr>
            <w:tcW w:w="2987" w:type="dxa"/>
            <w:vAlign w:val="center"/>
          </w:tcPr>
          <w:p w14:paraId="6EB00972" w14:textId="2674D32C" w:rsidR="00494B44" w:rsidRDefault="009F0E4F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 used the raspberry pi’s Bluetooth technology to scan for mobile devices on button pressed on the </w:t>
            </w:r>
            <w:proofErr w:type="spellStart"/>
            <w:r>
              <w:t>sensehat</w:t>
            </w:r>
            <w:proofErr w:type="spellEnd"/>
            <w:r>
              <w:t>.</w:t>
            </w:r>
          </w:p>
        </w:tc>
        <w:tc>
          <w:tcPr>
            <w:tcW w:w="2643" w:type="dxa"/>
          </w:tcPr>
          <w:p w14:paraId="6C0B0D5C" w14:textId="3CDDD312" w:rsidR="00494B44" w:rsidRDefault="0008342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d me and video included.</w:t>
            </w: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5B443CC0" w:rsidR="00494B44" w:rsidRDefault="00BF4C46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F4C46">
              <w:t xml:space="preserve">I used more than 2 program strands in project. With programming in python script, </w:t>
            </w:r>
            <w:proofErr w:type="spellStart"/>
            <w:r w:rsidRPr="00BF4C46">
              <w:t>mysql</w:t>
            </w:r>
            <w:proofErr w:type="spellEnd"/>
            <w:r w:rsidRPr="00BF4C46">
              <w:t xml:space="preserve"> in developing </w:t>
            </w:r>
            <w:proofErr w:type="spellStart"/>
            <w:r w:rsidRPr="00BF4C46">
              <w:t>db</w:t>
            </w:r>
            <w:proofErr w:type="spellEnd"/>
            <w:r w:rsidRPr="00BF4C46">
              <w:t xml:space="preserve"> and html in putting together webpage to display output.</w:t>
            </w:r>
          </w:p>
        </w:tc>
        <w:tc>
          <w:tcPr>
            <w:tcW w:w="3677" w:type="dxa"/>
            <w:vAlign w:val="center"/>
          </w:tcPr>
          <w:p w14:paraId="4740C853" w14:textId="3965AC6E" w:rsidR="00494B44" w:rsidRDefault="009F0E4F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’ve used </w:t>
            </w:r>
            <w:r>
              <w:t xml:space="preserve">both </w:t>
            </w:r>
            <w:r>
              <w:t xml:space="preserve">Bluetooth and </w:t>
            </w:r>
            <w:proofErr w:type="spellStart"/>
            <w:r>
              <w:t>wifi</w:t>
            </w:r>
            <w:proofErr w:type="spellEnd"/>
            <w:r>
              <w:t xml:space="preserve"> technologies in the workings of my project.</w:t>
            </w:r>
          </w:p>
        </w:tc>
        <w:tc>
          <w:tcPr>
            <w:tcW w:w="2987" w:type="dxa"/>
            <w:vAlign w:val="center"/>
          </w:tcPr>
          <w:p w14:paraId="1B520121" w14:textId="1EE03093" w:rsidR="00494B44" w:rsidRDefault="009F0E4F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n button pressed, the a </w:t>
            </w:r>
            <w:proofErr w:type="spellStart"/>
            <w:r>
              <w:t>db</w:t>
            </w:r>
            <w:proofErr w:type="spellEnd"/>
            <w:r>
              <w:t xml:space="preserve"> is searched to find relevant user and reveal their status and send </w:t>
            </w:r>
            <w:proofErr w:type="spellStart"/>
            <w:r>
              <w:t>sms</w:t>
            </w:r>
            <w:proofErr w:type="spellEnd"/>
            <w:r>
              <w:t xml:space="preserve"> to other member of household informing them of that status.</w:t>
            </w:r>
          </w:p>
        </w:tc>
        <w:tc>
          <w:tcPr>
            <w:tcW w:w="2643" w:type="dxa"/>
          </w:tcPr>
          <w:p w14:paraId="1BBD1FBD" w14:textId="0E701B8B" w:rsidR="00494B44" w:rsidRDefault="00074535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ithub</w:t>
            </w:r>
            <w:proofErr w:type="spellEnd"/>
            <w:r>
              <w:t xml:space="preserve"> portfolio set up with all relevant code, instructions, video etc include in repo.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70A7073C" w:rsidR="00494B44" w:rsidRDefault="009F0E4F" w:rsidP="009F0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F0E4F">
              <w:t xml:space="preserve">I used more than 2 program strands in project. With programming in python script, </w:t>
            </w:r>
            <w:proofErr w:type="spellStart"/>
            <w:r w:rsidRPr="009F0E4F">
              <w:t>mysql</w:t>
            </w:r>
            <w:proofErr w:type="spellEnd"/>
            <w:r w:rsidRPr="009F0E4F">
              <w:t xml:space="preserve"> in developing </w:t>
            </w:r>
            <w:proofErr w:type="spellStart"/>
            <w:r w:rsidRPr="009F0E4F">
              <w:t>db</w:t>
            </w:r>
            <w:proofErr w:type="spellEnd"/>
            <w:r w:rsidRPr="009F0E4F">
              <w:t xml:space="preserve"> and html in putting together webpage to display output.</w:t>
            </w:r>
          </w:p>
        </w:tc>
        <w:tc>
          <w:tcPr>
            <w:tcW w:w="3677" w:type="dxa"/>
            <w:vAlign w:val="center"/>
          </w:tcPr>
          <w:p w14:paraId="6F445040" w14:textId="33E9ECAB" w:rsidR="00494B44" w:rsidRDefault="009F0E4F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 used </w:t>
            </w:r>
            <w:proofErr w:type="spellStart"/>
            <w:r>
              <w:t>twillios</w:t>
            </w:r>
            <w:proofErr w:type="spellEnd"/>
            <w:r>
              <w:t xml:space="preserve"> messaging </w:t>
            </w:r>
            <w:proofErr w:type="spellStart"/>
            <w:r>
              <w:t>api</w:t>
            </w:r>
            <w:proofErr w:type="spellEnd"/>
            <w:r>
              <w:t xml:space="preserve"> to send </w:t>
            </w:r>
            <w:proofErr w:type="spellStart"/>
            <w:r>
              <w:t>sms</w:t>
            </w:r>
            <w:proofErr w:type="spellEnd"/>
            <w:r>
              <w:t xml:space="preserve"> messages in my project.</w:t>
            </w:r>
          </w:p>
        </w:tc>
        <w:tc>
          <w:tcPr>
            <w:tcW w:w="2987" w:type="dxa"/>
            <w:vAlign w:val="center"/>
          </w:tcPr>
          <w:p w14:paraId="2AC7A941" w14:textId="6602C4B5" w:rsidR="00494B44" w:rsidRDefault="009F0E4F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Both </w:t>
            </w:r>
            <w:proofErr w:type="spellStart"/>
            <w:r>
              <w:t>db</w:t>
            </w:r>
            <w:proofErr w:type="spellEnd"/>
            <w:r>
              <w:t xml:space="preserve">, webserver and Bluetooth and </w:t>
            </w:r>
            <w:proofErr w:type="spellStart"/>
            <w:r>
              <w:t>wifi</w:t>
            </w:r>
            <w:proofErr w:type="spellEnd"/>
            <w:r>
              <w:t xml:space="preserve"> all exist within raspberry pi thereby giving creating a </w:t>
            </w:r>
            <w:proofErr w:type="spellStart"/>
            <w:r>
              <w:t>self contained</w:t>
            </w:r>
            <w:proofErr w:type="spellEnd"/>
            <w:r>
              <w:t xml:space="preserve"> “off the shelf” product.</w:t>
            </w:r>
          </w:p>
        </w:tc>
        <w:tc>
          <w:tcPr>
            <w:tcW w:w="2643" w:type="dxa"/>
          </w:tcPr>
          <w:p w14:paraId="1C0369F0" w14:textId="75D89826" w:rsidR="00494B44" w:rsidRDefault="00074535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tructional video demonstrating working of application included.</w:t>
            </w: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39AADF5D" w:rsidR="00494B44" w:rsidRDefault="00074535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 well as programs </w:t>
            </w:r>
            <w:r w:rsidR="00691178">
              <w:t>used in this course</w:t>
            </w:r>
            <w:r>
              <w:t xml:space="preserve">, I also used </w:t>
            </w:r>
            <w:proofErr w:type="spellStart"/>
            <w:proofErr w:type="gramStart"/>
            <w:r>
              <w:t>php,apache</w:t>
            </w:r>
            <w:proofErr w:type="spellEnd"/>
            <w:proofErr w:type="gramEnd"/>
            <w:r>
              <w:t xml:space="preserve"> etc which were not present in previous</w:t>
            </w:r>
            <w:r w:rsidR="00691178">
              <w:t xml:space="preserve"> modules.</w:t>
            </w:r>
            <w:r>
              <w:t xml:space="preserve"> </w:t>
            </w:r>
          </w:p>
        </w:tc>
        <w:tc>
          <w:tcPr>
            <w:tcW w:w="3677" w:type="dxa"/>
            <w:vAlign w:val="center"/>
          </w:tcPr>
          <w:p w14:paraId="2C3A4885" w14:textId="3286FB84" w:rsidR="00494B44" w:rsidRDefault="00691178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networking technologies are working in prefect harmony to give an easy to use, informative and useful product.</w:t>
            </w:r>
          </w:p>
        </w:tc>
        <w:tc>
          <w:tcPr>
            <w:tcW w:w="2987" w:type="dxa"/>
            <w:vAlign w:val="center"/>
          </w:tcPr>
          <w:p w14:paraId="52FCE930" w14:textId="45BEDB63" w:rsidR="00494B44" w:rsidRDefault="00691178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is is a </w:t>
            </w:r>
            <w:proofErr w:type="spellStart"/>
            <w:proofErr w:type="gramStart"/>
            <w:r>
              <w:t>self contained</w:t>
            </w:r>
            <w:proofErr w:type="spellEnd"/>
            <w:proofErr w:type="gramEnd"/>
            <w:r>
              <w:t xml:space="preserve"> product that could be easily bought off the shelf and work without any additional instructions/programs added.</w:t>
            </w:r>
          </w:p>
        </w:tc>
        <w:tc>
          <w:tcPr>
            <w:tcW w:w="2643" w:type="dxa"/>
          </w:tcPr>
          <w:p w14:paraId="0EA7456B" w14:textId="3010C8CB" w:rsidR="00494B44" w:rsidRDefault="00691178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 do not have an instructional website present in this submission.</w:t>
            </w: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6B3BFDF6" w:rsidR="00494B44" w:rsidRDefault="00494B44" w:rsidP="00494B44">
      <w:r>
        <w:t>Additional Comments:</w:t>
      </w:r>
      <w:r w:rsidR="00074535">
        <w:t xml:space="preserve"> </w:t>
      </w:r>
    </w:p>
    <w:p w14:paraId="05E81263" w14:textId="71DA6DC7" w:rsidR="001B1B64" w:rsidRDefault="00494B44">
      <w:r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70762D69" w14:textId="64CA7D69" w:rsidR="00990775" w:rsidRPr="00990775" w:rsidRDefault="00494B44" w:rsidP="00990775">
      <w:r>
        <w:rPr>
          <w:noProof/>
        </w:rPr>
        <w:drawing>
          <wp:inline distT="0" distB="0" distL="0" distR="0" wp14:anchorId="473A1F47" wp14:editId="4085316D">
            <wp:extent cx="8864600" cy="5194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90A69" w14:textId="522F2A80" w:rsidR="00990775" w:rsidRPr="00990775" w:rsidRDefault="00990775" w:rsidP="00990775"/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5E0871" w14:textId="77777777" w:rsidR="006A5781" w:rsidRDefault="006A5781" w:rsidP="007336B7">
      <w:r>
        <w:separator/>
      </w:r>
    </w:p>
  </w:endnote>
  <w:endnote w:type="continuationSeparator" w:id="0">
    <w:p w14:paraId="6297937E" w14:textId="77777777" w:rsidR="006A5781" w:rsidRDefault="006A5781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831EC" w14:textId="77777777" w:rsidR="006A5781" w:rsidRDefault="006A5781" w:rsidP="007336B7">
      <w:r>
        <w:separator/>
      </w:r>
    </w:p>
  </w:footnote>
  <w:footnote w:type="continuationSeparator" w:id="0">
    <w:p w14:paraId="3F8F8E5E" w14:textId="77777777" w:rsidR="006A5781" w:rsidRDefault="006A5781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74535"/>
    <w:rsid w:val="00083420"/>
    <w:rsid w:val="00085B1D"/>
    <w:rsid w:val="000A6262"/>
    <w:rsid w:val="00136450"/>
    <w:rsid w:val="001B1B64"/>
    <w:rsid w:val="0027238D"/>
    <w:rsid w:val="002B0C48"/>
    <w:rsid w:val="0031587C"/>
    <w:rsid w:val="0039772B"/>
    <w:rsid w:val="003A19DB"/>
    <w:rsid w:val="003B5DCB"/>
    <w:rsid w:val="00494B44"/>
    <w:rsid w:val="00691178"/>
    <w:rsid w:val="00695A59"/>
    <w:rsid w:val="006A5781"/>
    <w:rsid w:val="006C1458"/>
    <w:rsid w:val="006C4E86"/>
    <w:rsid w:val="007336B7"/>
    <w:rsid w:val="008351B5"/>
    <w:rsid w:val="009256FA"/>
    <w:rsid w:val="00990775"/>
    <w:rsid w:val="009F0E4F"/>
    <w:rsid w:val="00A30AEB"/>
    <w:rsid w:val="00A52E0E"/>
    <w:rsid w:val="00A90507"/>
    <w:rsid w:val="00A960B8"/>
    <w:rsid w:val="00B26000"/>
    <w:rsid w:val="00BD67D8"/>
    <w:rsid w:val="00BE6993"/>
    <w:rsid w:val="00BF4C46"/>
    <w:rsid w:val="00C421B2"/>
    <w:rsid w:val="00C97648"/>
    <w:rsid w:val="00CC4D7F"/>
    <w:rsid w:val="00E873D2"/>
    <w:rsid w:val="00E91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paragraph" w:styleId="BalloonText">
    <w:name w:val="Balloon Text"/>
    <w:basedOn w:val="Normal"/>
    <w:link w:val="BalloonTextChar"/>
    <w:uiPriority w:val="99"/>
    <w:semiHidden/>
    <w:unhideWhenUsed/>
    <w:rsid w:val="00BF4C4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4C4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351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51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youtu.be/WUFSqo_syLc" TargetMode="External"/><Relationship Id="rId5" Type="http://schemas.openxmlformats.org/officeDocument/2006/relationships/styles" Target="styles.xml"/><Relationship Id="rId10" Type="http://schemas.openxmlformats.org/officeDocument/2006/relationships/hyperlink" Target="https://github.com/jmccannbarrow/whoisathome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116211-4462-4027-815E-53D3D0C1C6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John McCann</cp:lastModifiedBy>
  <cp:revision>2</cp:revision>
  <cp:lastPrinted>2019-12-19T17:54:00Z</cp:lastPrinted>
  <dcterms:created xsi:type="dcterms:W3CDTF">2019-12-19T17:54:00Z</dcterms:created>
  <dcterms:modified xsi:type="dcterms:W3CDTF">2019-12-19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